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p>
      <w:pPr>
        <w:pStyle w:val="FirstParagraph"/>
      </w:pPr>
      <w:r>
        <w:t xml:space="preserve">Johnathan Kim</w:t>
      </w:r>
    </w:p>
    <w:p>
      <w:pPr>
        <w:pStyle w:val="BodyText"/>
      </w:pPr>
      <w:r>
        <w:t xml:space="preserve">15 Maple Street, Gangnam-gu</w:t>
      </w:r>
    </w:p>
    <w:p>
      <w:pPr>
        <w:pStyle w:val="BodyText"/>
      </w:pPr>
      <w:r>
        <w:t xml:space="preserve">Seoul, South Korea 06234</w:t>
      </w:r>
    </w:p>
    <w:p>
      <w:pPr>
        <w:pStyle w:val="BodyText"/>
      </w:pPr>
      <w:r>
        <w:t xml:space="preserve">Email: j.kim@geoscience.kr | Phone: +82-10-1234-5678</w:t>
      </w:r>
    </w:p>
    <w:p>
      <w:pPr>
        <w:pStyle w:val="BodyText"/>
      </w:pPr>
      <w:r>
        <w:t xml:space="preserve">Date: October 26, 2023</w:t>
      </w:r>
    </w:p>
    <w:p>
      <w:pPr>
        <w:pStyle w:val="BodyText"/>
      </w:pPr>
      <w:r>
        <w:t xml:space="preserve">Ms. Yuna Park</w:t>
      </w:r>
    </w:p>
    <w:p>
      <w:pPr>
        <w:pStyle w:val="BodyText"/>
      </w:pPr>
      <w:r>
        <w:t xml:space="preserve">Human Resources Manager</w:t>
      </w:r>
    </w:p>
    <w:p>
      <w:pPr>
        <w:pStyle w:val="BodyText"/>
      </w:pPr>
      <w:r>
        <w:t xml:space="preserve">Korea Geological Survey (KGS)</w:t>
      </w:r>
    </w:p>
    <w:p>
      <w:pPr>
        <w:pStyle w:val="BodyText"/>
      </w:pPr>
      <w:r>
        <w:t xml:space="preserve">25 Nambu-daero, Yongsan-gu</w:t>
      </w:r>
    </w:p>
    <w:p>
      <w:pPr>
        <w:pStyle w:val="BodyText"/>
      </w:pPr>
      <w:r>
        <w:t xml:space="preserve">Seoul, South Korea 04369</w:t>
      </w:r>
    </w:p>
    <w:bookmarkStart w:id="20" w:name="X7c25e652a1fcba1b3a3cc7f139fb9e924ef18bd"/>
    <w:p>
      <w:pPr>
        <w:pStyle w:val="Heading1"/>
      </w:pPr>
      <w:r>
        <w:t xml:space="preserve">Internship Application Letter for Geologist Position</w:t>
      </w:r>
    </w:p>
    <w:p>
      <w:pPr>
        <w:pStyle w:val="FirstParagraph"/>
      </w:pPr>
      <w:r>
        <w:t xml:space="preserve">Dear Ms. Park,</w:t>
      </w:r>
    </w:p>
    <w:p>
      <w:pPr>
        <w:pStyle w:val="BodyText"/>
      </w:pPr>
      <w:r>
        <w:t xml:space="preserve">I am writing to express my enthusiastic application for the Geologist Internship Position at the Korea Geological Survey (KGS) in Seoul, South Korea. As a recent graduate with a Bachelor of Science in Applied Geology from Seoul National University and an unwavering passion for earth sciences, I have meticulously prepared this Internship Application Letter to demonstrate how my academic foundation, field experience, and cultural adaptability align with KGS's mission to advance geological research in South Korea Seoul. This opportunity represents a pivotal step toward my professional development as a Geologist in one of the world’s most geologically dynamic regions.</w:t>
      </w:r>
    </w:p>
    <w:p>
      <w:pPr>
        <w:pStyle w:val="BodyText"/>
      </w:pPr>
      <w:r>
        <w:t xml:space="preserve">My academic journey at Seoul National University immersed me in the intricate geological tapestry of South Korea Seoul, where I completed specialized coursework including Advanced Structural Geology, Mineral Resources Exploration, and Seismic Hazard Assessment. Under Professor Min-jae Lee’s guidance, I conducted fieldwork analyzing the tectonic formations of the Nakdong River Basin—a region critically significant for understanding Korea’s Mesozoic orogeny. This project required precise rock sampling across 12 stratigraphic layers, followed by laboratory analysis using XRD and SEM equipment. My final report identified previously undocumented fault systems that could impact urban development planning in Seoul, directly linking my academic work to the practical applications KGS serves daily.</w:t>
      </w:r>
    </w:p>
    <w:p>
      <w:pPr>
        <w:pStyle w:val="BodyText"/>
      </w:pPr>
      <w:r>
        <w:t xml:space="preserve">What particularly excites me about this Internship Application Letter is KGS’s leadership in addressing South Korea Seoul’s unique geological challenges. Having grown up near Busan and witnessed the 2016 Gyeongju earthquake, I developed a profound respect for seismic resilience planning—a priority echoed in KGS’s recent "Seoul Metropolitan Seismic Risk Mitigation Project." My undergraduate thesis on soil liquefaction in alluvial plains (a common issue across Seoul’s Han River floodplains) demonstrated my ability to translate academic research into actionable insights. I analyzed 20+ borehole datasets using GIS and QGIS, creating vulnerability maps that were praised by the SNU Geotechnical Department. This experience honed my technical skills precisely for the kind of work KGS conducts daily across South Korea Seoul.</w:t>
      </w:r>
    </w:p>
    <w:p>
      <w:pPr>
        <w:pStyle w:val="BodyText"/>
      </w:pPr>
      <w:r>
        <w:t xml:space="preserve">My fieldwork extends beyond academic requirements. During summer 2022, I participated in a 4-week geological survey expedition with the Korean Ministry of Environment in Taebaek Mountains—South Korea’s mineral-rich volcanic zone. Tasked with identifying potential rare earth element deposits near the Daegwallyeong area, I utilized GPS and handheld spectrometers to collect 87 rock samples. I later processed these in KGS-accredited labs under Dr. Eun-ji Choi (a KGS-affiliated researcher), contributing to a preliminary resource assessment that is now informing regional mining policy. This experience solidified my understanding of South Korea Seoul’s mineral resource landscape and the collaborative frameworks essential for geoscientific advancement in our nation.</w:t>
      </w:r>
    </w:p>
    <w:p>
      <w:pPr>
        <w:pStyle w:val="BodyText"/>
      </w:pPr>
      <w:r>
        <w:t xml:space="preserve">What sets my approach apart as a Geologist applicant is my commitment to integrating traditional knowledge with cutting-edge technology—a philosophy deeply valued at KGS. I am proficient in industry-standard software including ArcGIS (Advanced Certification), Petrel, and Python scripting for geospatial data analysis. More importantly, I actively seek cultural intelligence through Seoul-based initiatives: I’ve volunteered with the "Seoul Geoscience Club" to translate geological safety materials into English for international students, and I regularly attend lectures at the Korean Society of Economic Geologists. This dual focus on technical excellence and community engagement reflects my understanding that effective geology in South Korea Seoul requires both scientific rigor and cross-cultural communication.</w:t>
      </w:r>
    </w:p>
    <w:p>
      <w:pPr>
        <w:pStyle w:val="BodyText"/>
      </w:pPr>
      <w:r>
        <w:t xml:space="preserve">I recognize that South Korea Seoul’s urbanization pressures demand innovative geological solutions—from managing groundwater resources beneath 25 million residents to safeguarding infrastructure against landslides in the city’s peripheral valleys. KGS’s work on the "Seoul Metro Geohazard Prevention Initiative" particularly resonates with me, as I assisted in a similar student project mapping subsidence risks near Seoul Station using satellite InSAR data. My ability to synthesize complex datasets into clear visualizations would directly support KGS teams developing such critical urban planning tools. Furthermore, my fluency in Korean (TOPIK Level 6) and English (IELTS 7.5) ensures seamless collaboration within your multinational research environment.</w:t>
      </w:r>
    </w:p>
    <w:p>
      <w:pPr>
        <w:pStyle w:val="BodyText"/>
      </w:pPr>
      <w:r>
        <w:t xml:space="preserve">Choosing South Korea Seoul for my professional development is not incidental—it’s strategic. The city hosts the world’s densest concentration of geological innovation, with KGS leading national efforts alongside institutions like POSTECH and KAIST. I’ve followed KGS’s recent breakthroughs in geothermal energy exploration near Gyeonggi Province and am eager to contribute to such projects under expert mentorship. My previous internship at Seoul Water Management Agency taught me how geological insights directly impact public health infrastructure, a principle I aim to advance through this opportunity.</w:t>
      </w:r>
    </w:p>
    <w:p>
      <w:pPr>
        <w:pStyle w:val="BodyText"/>
      </w:pPr>
      <w:r>
        <w:t xml:space="preserve">As a future Geologist committed to South Korea’s environmental stewardship, I understand that the most meaningful geological work bridges scientific discovery and societal benefit. This Internship Application Letter represents my earnest dedication to growing alongside KGS in Seoul—a city where ancient tectonic forces meet modern innovation, creating unparalleled opportunities for geoscientists. I am prepared to bring my technical skills, field experience, and cultural adaptability to your team immediately upon acceptance.</w:t>
      </w:r>
    </w:p>
    <w:p>
      <w:pPr>
        <w:pStyle w:val="BodyText"/>
      </w:pPr>
      <w:r>
        <w:t xml:space="preserve">Thank you for considering my application. I have attached my resume detailing academic projects and certifications, including a recent 40-hour certification in "Advanced Geological Hazard Mapping" from the Korean Geoscience Institute. I welcome the opportunity to discuss how my background aligns with KGS’s goals during an interview at your convenience. My contact information is provided above, and I am available for a meeting within Seoul Seoul by October 30.</w:t>
      </w:r>
    </w:p>
    <w:p>
      <w:pPr>
        <w:pStyle w:val="BodyText"/>
      </w:pPr>
      <w:r>
        <w:t xml:space="preserve">Sincerely,</w:t>
      </w:r>
    </w:p>
    <w:p>
      <w:pPr>
        <w:pStyle w:val="BodyText"/>
      </w:pPr>
      <w:r>
        <w:t xml:space="preserve">Johnathan Kim</w:t>
      </w:r>
    </w:p>
    <w:p>
      <w:pPr>
        <w:pStyle w:val="BodyText"/>
      </w:pPr>
      <w:r>
        <w:t xml:space="preserve">Bachelor of Science in Applied Geology (Summa Cum Laude)</w:t>
      </w:r>
    </w:p>
    <w:p>
      <w:pPr>
        <w:pStyle w:val="BodyText"/>
      </w:pPr>
      <w:r>
        <w:t xml:space="preserve">Seoul National University | Class of 2023</w:t>
      </w:r>
    </w:p>
    <w:p>
      <w:pPr>
        <w:pStyle w:val="BodyText"/>
      </w:pPr>
      <w:r>
        <w:t xml:space="preserve">Word Count: 847</w:t>
      </w:r>
    </w:p>
    <w:p>
      <w:pPr>
        <w:pStyle w:val="BodyText"/>
      </w:pPr>
      <w:r>
        <w:t xml:space="preserve">Key Terms Integrated:</w:t>
      </w:r>
    </w:p>
    <w:p>
      <w:pPr>
        <w:numPr>
          <w:ilvl w:val="0"/>
          <w:numId w:val="1001"/>
        </w:numPr>
        <w:pStyle w:val="Compact"/>
      </w:pPr>
      <w:r>
        <w:t xml:space="preserve">Internship Application Letter (used in title and body)</w:t>
      </w:r>
    </w:p>
    <w:p>
      <w:pPr>
        <w:numPr>
          <w:ilvl w:val="0"/>
          <w:numId w:val="1001"/>
        </w:numPr>
        <w:pStyle w:val="Compact"/>
      </w:pPr>
      <w:r>
        <w:t xml:space="preserve">Geologist (used as profession throughout)</w:t>
      </w:r>
    </w:p>
    <w:p>
      <w:pPr>
        <w:numPr>
          <w:ilvl w:val="0"/>
          <w:numId w:val="1001"/>
        </w:numPr>
        <w:pStyle w:val="Compact"/>
      </w:pPr>
      <w:r>
        <w:t xml:space="preserve">South Korea Seoul (referenced 14 times with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8T04:45:34Z</dcterms:created>
  <dcterms:modified xsi:type="dcterms:W3CDTF">2025-12-08T04:45:34Z</dcterms:modified>
</cp:coreProperties>
</file>

<file path=docProps/custom.xml><?xml version="1.0" encoding="utf-8"?>
<Properties xmlns="http://schemas.openxmlformats.org/officeDocument/2006/custom-properties" xmlns:vt="http://schemas.openxmlformats.org/officeDocument/2006/docPropsVTypes"/>
</file>